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54D46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Marriage is a blend of two Hearts,</w:t>
      </w:r>
    </w:p>
    <w:p w14:paraId="3D62525E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Two souls that unite as one,</w:t>
      </w:r>
    </w:p>
    <w:p w14:paraId="7FFEB51D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To share each other’s Dreams,</w:t>
      </w:r>
    </w:p>
    <w:p w14:paraId="697718FC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To cherish each other’s kindness,</w:t>
      </w:r>
    </w:p>
    <w:p w14:paraId="19067AB4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To stand together through thick &amp; thin,</w:t>
      </w:r>
    </w:p>
    <w:p w14:paraId="289E083C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And to Love each other from within,</w:t>
      </w:r>
    </w:p>
    <w:p w14:paraId="51AEAC27" w14:textId="77777777" w:rsidR="00B567D5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For i</w:t>
      </w:r>
      <w:r w:rsidR="001B0EE7">
        <w:rPr>
          <w:rFonts w:ascii="Calibri" w:hAnsi="Calibri" w:cs="Monotype Corsiva"/>
          <w:sz w:val="40"/>
          <w:szCs w:val="36"/>
        </w:rPr>
        <w:t>t is this Love, that Binds them,</w:t>
      </w:r>
    </w:p>
    <w:p w14:paraId="350F4383" w14:textId="77777777" w:rsidR="00A563BD" w:rsidRPr="00B567D5" w:rsidRDefault="00B567D5" w:rsidP="00B567D5">
      <w:pPr>
        <w:jc w:val="center"/>
        <w:rPr>
          <w:rFonts w:ascii="Calibri" w:hAnsi="Calibri" w:cs="Monotype Corsiva"/>
          <w:sz w:val="40"/>
          <w:szCs w:val="36"/>
        </w:rPr>
      </w:pPr>
      <w:r w:rsidRPr="00B567D5">
        <w:rPr>
          <w:rFonts w:ascii="Calibri" w:hAnsi="Calibri" w:cs="Monotype Corsiva"/>
          <w:sz w:val="40"/>
          <w:szCs w:val="36"/>
        </w:rPr>
        <w:t>.......................throughout their lives</w:t>
      </w:r>
      <w:r w:rsidR="006117DD">
        <w:rPr>
          <w:rFonts w:ascii="Calibri" w:hAnsi="Calibri" w:cs="Monotype Corsiva"/>
          <w:sz w:val="40"/>
          <w:szCs w:val="36"/>
        </w:rPr>
        <w:t>.</w:t>
      </w:r>
    </w:p>
    <w:sectPr w:rsidR="00A563BD" w:rsidRPr="00B567D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1tDAyNjM3MjRV0lEKTi0uzszPAykwrAUAlIUOACwAAAA="/>
  </w:docVars>
  <w:rsids>
    <w:rsidRoot w:val="00A563BD"/>
    <w:rsid w:val="000D14BE"/>
    <w:rsid w:val="001B0EE7"/>
    <w:rsid w:val="002C7BDA"/>
    <w:rsid w:val="006117DD"/>
    <w:rsid w:val="00637E10"/>
    <w:rsid w:val="00940D6C"/>
    <w:rsid w:val="00A563BD"/>
    <w:rsid w:val="00B567D5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25DD11"/>
  <w15:chartTrackingRefBased/>
  <w15:docId w15:val="{2404C62F-DF70-429B-A195-7FD87257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32:00Z</dcterms:created>
  <dcterms:modified xsi:type="dcterms:W3CDTF">2021-02-18T06:32:00Z</dcterms:modified>
</cp:coreProperties>
</file>